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22"/>
      </w:r>
      <w:r>
        <w:t xml:space="preserve">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3"/>
      </w:r>
      <w:r>
        <w:t xml:space="preserve">གྱུར་ན་དེས་དང་འདྲ་བར་གཞག ་</w:t>
      </w:r>
      <w:r>
        <w:rPr>
          <w:rStyle w:val="FootnoteReference"/>
        </w:rPr>
        <w:footnoteReference w:id="24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5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6"/>
      </w:r>
      <w:r>
        <w:t xml:space="preserve">བསམ་པས་འཁྲུལ་མེད་</w:t>
      </w:r>
      <w:r>
        <w:rPr>
          <w:rStyle w:val="FootnoteReference"/>
        </w:rPr>
        <w:footnoteReference w:id="27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8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9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30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1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2"/>
      </w:r>
      <w:r>
        <w:t xml:space="preserve">ཡི།</w:t>
      </w:r>
      <w:r>
        <w:rPr>
          <w:rStyle w:val="FootnoteReference"/>
        </w:rPr>
        <w:footnoteReference w:id="33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4"/>
      </w:r>
      <w:r>
        <w:t xml:space="preserve"> །​རིགས་གཞན་བསད་པ་</w:t>
      </w:r>
      <w:r>
        <w:rPr>
          <w:rStyle w:val="FootnoteReference"/>
        </w:rPr>
        <w:footnoteReference w:id="35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6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7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8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 །​</w:t>
      </w:r>
      <w:r>
        <w:rPr>
          <w:rStyle w:val="FootnoteReference"/>
        </w:rPr>
        <w:footnoteReference w:id="39"/>
      </w:r>
      <w:r>
        <w:t xml:space="preserve">བུམ་པ་གང་བ་བརྟག་བྱ་ཀེ་</w:t>
      </w:r>
      <w:r>
        <w:rPr>
          <w:rStyle w:val="FootnoteReference"/>
        </w:rPr>
        <w:footnoteReference w:id="40"/>
      </w:r>
      <w:r>
        <w:t xml:space="preserve">ཏ་ཀ །​རྣམས་ཀྱིས་</w:t>
      </w:r>
      <w:r>
        <w:rPr>
          <w:rStyle w:val="FootnoteReference"/>
        </w:rPr>
        <w:footnoteReference w:id="41"/>
      </w:r>
      <w:r>
        <w:t xml:space="preserve">ཆུ་རྡུལ་</w:t>
      </w:r>
      <w:r>
        <w:rPr>
          <w:rStyle w:val="FootnoteReference"/>
        </w:rPr>
        <w:footnoteReference w:id="42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3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4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5"/>
      </w:r>
      <w:r>
        <w:t xml:space="preserve">རྣམས་ཀྱི་ཚིག་གིས་ལམ་རིངས་ས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6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7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8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9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50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1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2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3"/>
      </w:r>
      <w:r>
        <w:t xml:space="preserve">བྱེད་པ་ཡི་</w:t>
      </w:r>
      <w:r>
        <w:rPr>
          <w:rStyle w:val="FootnoteReference"/>
        </w:rPr>
        <w:footnoteReference w:id="54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5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6"/>
      </w:r>
      <w:r>
        <w:t xml:space="preserve">སྣོད་རྣམས་དག་གི་</w:t>
      </w:r>
      <w:r>
        <w:rPr>
          <w:rStyle w:val="FootnoteReference"/>
        </w:rPr>
        <w:footnoteReference w:id="57"/>
      </w:r>
      <w:r>
        <w:t xml:space="preserve">ཁ་རྣམས་ལ། །​རྟག་ཏུ་</w:t>
      </w:r>
      <w:r>
        <w:rPr>
          <w:rStyle w:val="FootnoteReference"/>
        </w:rPr>
        <w:footnoteReference w:id="58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9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60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1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</w:t>
      </w:r>
      <w:r>
        <w:rPr>
          <w:rStyle w:val="FootnoteReference"/>
        </w:rPr>
        <w:footnoteReference w:id="62"/>
      </w:r>
      <w:r>
        <w:t xml:space="preserve">ཤིག་རྣམས་དལ་གྱིས་</w:t>
      </w:r>
      <w:r>
        <w:rPr>
          <w:rStyle w:val="FootnoteReference"/>
        </w:rPr>
        <w:footnoteReference w:id="63"/>
      </w:r>
      <w:r>
        <w:t xml:space="preserve">རས་བལ་གཞག་</w:t>
      </w:r>
      <w:r>
        <w:rPr>
          <w:rStyle w:val="FootnoteReference"/>
        </w:rPr>
        <w:footnoteReference w:id="64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5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6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7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</w:t>
      </w:r>
      <w:r>
        <w:rPr>
          <w:rStyle w:val="FootnoteReference"/>
        </w:rPr>
        <w:footnoteReference w:id="68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9"/>
      </w:r>
      <w:r>
        <w:t xml:space="preserve">ཡུན་རིངས་</w:t>
      </w:r>
      <w:r>
        <w:rPr>
          <w:rStyle w:val="FootnoteReference"/>
        </w:rPr>
        <w:footnoteReference w:id="70"/>
      </w:r>
      <w:r>
        <w:t xml:space="preserve">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71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72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3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4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5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6"/>
      </w:r>
      <w:r>
        <w:t xml:space="preserve">དེ་མིན། །​རྐུ་བ་ལ་</w:t>
      </w:r>
      <w:r>
        <w:rPr>
          <w:rStyle w:val="FootnoteReference"/>
        </w:rPr>
        <w:footnoteReference w:id="77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8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9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80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81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82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3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4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5"/>
      </w:r>
      <w:r>
        <w:t xml:space="preserve">དམ་ཡང་ན་འབྲིད་</w:t>
      </w:r>
      <w:r>
        <w:rPr>
          <w:rStyle w:val="FootnoteReference"/>
        </w:rPr>
        <w:footnoteReference w:id="86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7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8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9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90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91"/>
      </w:r>
      <w:r>
        <w:t xml:space="preserve">འདིར་དངོས་གཞིར་འགྱུར།</w:t>
      </w:r>
      <w:r>
        <w:rPr>
          <w:rStyle w:val="FootnoteReference"/>
        </w:rPr>
        <w:footnoteReference w:id="92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93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4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95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6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7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8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9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100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101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102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3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4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5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6"/>
      </w:r>
      <w:r>
        <w:t xml:space="preserve">ངོ་བོ་ཇི་ལྟར་དེ་ལྟར་བཤད། །​ནོར་གྱི་བདག་པོ་མི་འམ་རི་དགས་ཞེས། །​ངེས་པ་</w:t>
      </w:r>
      <w:r>
        <w:rPr>
          <w:rStyle w:val="FootnoteReference"/>
        </w:rPr>
        <w:footnoteReference w:id="107"/>
      </w:r>
      <w:r>
        <w:t xml:space="preserve">མེད་ན་དངོས་ཀྱི་དབང་གིས་གཞག ་</w:t>
      </w:r>
      <w:r>
        <w:rPr>
          <w:rStyle w:val="FootnoteReference"/>
        </w:rPr>
        <w:footnoteReference w:id="108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9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10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11"/>
      </w:r>
      <w:r>
        <w:t xml:space="preserve"> །​རི་དགས་ལ་སོགས་བདག་པོ་བརྩོན་པོར་བསྟན། །​བཤད་པ་</w:t>
      </w:r>
      <w:r>
        <w:rPr>
          <w:rStyle w:val="FootnoteReference"/>
        </w:rPr>
        <w:footnoteReference w:id="112"/>
      </w:r>
      <w:r>
        <w:t xml:space="preserve">ལས་ནི་རི་དགས་མཚོན་ཕྱིར་ཡིན། །​དེ་ཕྱིར་སྲོག་ཆགས་གཞན་ལའང་འཐད་པ་ཡིན། །​རྔོན་པ་རྣམས་ཀྱིས་རི་ད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3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4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5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6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7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8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9"/>
      </w:r>
      <w:r>
        <w:t xml:space="preserve">བྲལ་ཕྱིར། །​ལྟོས་</w:t>
      </w:r>
      <w:r>
        <w:rPr>
          <w:rStyle w:val="FootnoteReference"/>
        </w:rPr>
        <w:footnoteReference w:id="120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21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22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 ་</w:t>
      </w:r>
      <w:r>
        <w:rPr>
          <w:rStyle w:val="FootnoteReference"/>
        </w:rPr>
        <w:footnoteReference w:id="123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4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5"/>
      </w:r>
      <w:r>
        <w:t xml:space="preserve">ཤི་</w:t>
      </w:r>
      <w:r>
        <w:rPr>
          <w:rStyle w:val="FootnoteReference"/>
        </w:rPr>
        <w:footnoteReference w:id="126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7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8"/>
      </w:r>
      <w:r>
        <w:t xml:space="preserve">ན་དེ་བཞིན་</w:t>
      </w:r>
      <w:r>
        <w:rPr>
          <w:rStyle w:val="FootnoteReference"/>
        </w:rPr>
        <w:footnoteReference w:id="129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30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31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32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3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4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5"/>
      </w:r>
      <w:r>
        <w:t xml:space="preserve">བདག་གི་རྣམས་ལས་བླང་།</w:t>
      </w:r>
      <w:r>
        <w:rPr>
          <w:rStyle w:val="FootnoteReference"/>
        </w:rPr>
        <w:footnoteReference w:id="136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7"/>
      </w:r>
      <w:r>
        <w:t xml:space="preserve">ཕོངས་པས་</w:t>
      </w:r>
      <w:r>
        <w:rPr>
          <w:rStyle w:val="FootnoteReference"/>
        </w:rPr>
        <w:footnoteReference w:id="138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9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40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།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42"/>
      </w:r>
      <w:r>
        <w:t xml:space="preserve">ཟ་དང་། །​རྒྱ་སོགས་ཟིན་པས་སྡུག་བསྔལ་གཟིར་པ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3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4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5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6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7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8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9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50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51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52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ན་</w:t>
      </w:r>
      <w:r>
        <w:rPr>
          <w:rStyle w:val="FootnoteReference"/>
        </w:rPr>
        <w:footnoteReference w:id="153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4"/>
      </w:r>
      <w:r>
        <w:t xml:space="preserve">ནན་གྱིས་སློང་། །​བཞད་</w:t>
      </w:r>
      <w:r>
        <w:rPr>
          <w:rStyle w:val="FootnoteReference"/>
        </w:rPr>
        <w:footnoteReference w:id="155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6"/>
      </w:r>
      <w:r>
        <w:t xml:space="preserve">འཁོད་ལ་</w:t>
      </w:r>
      <w:r>
        <w:rPr>
          <w:rStyle w:val="FootnoteReference"/>
        </w:rPr>
        <w:footnoteReference w:id="157"/>
      </w:r>
      <w:r>
        <w:t xml:space="preserve">ཕྱིས་མནན་</w:t>
      </w:r>
      <w:r>
        <w:rPr>
          <w:rStyle w:val="FootnoteReference"/>
        </w:rPr>
        <w:footnoteReference w:id="158"/>
      </w:r>
      <w:r>
        <w:t xml:space="preserve">ནས། །​མལ་དང་སྟན་</w:t>
      </w:r>
      <w:r>
        <w:rPr>
          <w:rStyle w:val="FootnoteReference"/>
        </w:rPr>
        <w:footnoteReference w:id="159"/>
      </w:r>
      <w:r>
        <w:t xml:space="preserve">ལ་སྤྱོད་པར་བྱེད་པ་དང་། །​རྙེད་པ་དག་ཀྱང་གཞན་དུ་བསྔོ་</w:t>
      </w:r>
      <w:r>
        <w:rPr>
          <w:rStyle w:val="FootnoteReference"/>
        </w:rPr>
        <w:footnoteReference w:id="160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61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62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3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4"/>
      </w:r>
      <w:r>
        <w:t xml:space="preserve">རུང་དྲུད་ནས་ནི། །​ཆགས་པས་རེག་པའི་</w:t>
      </w:r>
      <w:r>
        <w:rPr>
          <w:rStyle w:val="FootnoteReference"/>
        </w:rPr>
        <w:footnoteReference w:id="165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པ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6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7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8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9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70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71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72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3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4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75"/>
      </w:r>
      <w:r>
        <w:t xml:space="preserve">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6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7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8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9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80"/>
      </w:r>
      <w:r>
        <w:t xml:space="preserve">ཡོངས་སུ་ཉམས་</w:t>
      </w:r>
      <w:r>
        <w:rPr>
          <w:rStyle w:val="FootnoteReference"/>
        </w:rPr>
        <w:footnoteReference w:id="181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82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83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4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་</w:t>
      </w:r>
      <w:r>
        <w:rPr>
          <w:rStyle w:val="FootnoteReference"/>
        </w:rPr>
        <w:footnoteReference w:id="185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6"/>
      </w:r>
      <w:r>
        <w:t xml:space="preserve">མིན་ཏེ་ལས་</w:t>
      </w:r>
      <w:r>
        <w:rPr>
          <w:rStyle w:val="FootnoteReference"/>
        </w:rPr>
        <w:footnoteReference w:id="187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8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9"/>
      </w:r>
      <w:r>
        <w:t xml:space="preserve"> །​མི་སྨྲའི་རྣམ་པས་དང་དུ་ལེན་བྱེད་ཡིན། །​དེ་ལྟར་བླ་མ་བརྗོད་བློས་བརྫུན་པ་</w:t>
      </w:r>
      <w:r>
        <w:rPr>
          <w:rStyle w:val="FootnoteReference"/>
        </w:rPr>
        <w:footnoteReference w:id="190"/>
      </w:r>
      <w:r>
        <w:t xml:space="preserve">བསྟན། །​ད་ནི་བརྫུན་</w:t>
      </w:r>
      <w:r>
        <w:rPr>
          <w:rStyle w:val="FootnoteReference"/>
        </w:rPr>
        <w:footnoteReference w:id="191"/>
      </w:r>
      <w:r>
        <w:t xml:space="preserve">དུ་སྨྲ་བ་གཞན་ཉོན་ཅིག །​གང་ལས་གཞན་པའི་འདུ་ཤེས་ཉིད་སྒྲའི་དོན། །​གོ་བའི་མི་ལ་སྨྲས་པ་དེ་བརྫུན་ཡིན། །​བརྫུན་</w:t>
      </w:r>
      <w:r>
        <w:rPr>
          <w:rStyle w:val="FootnoteReference"/>
        </w:rPr>
        <w:footnoteReference w:id="192"/>
      </w:r>
      <w:r>
        <w:t xml:space="preserve">ཞེས་བྱ་བའི་ཚུལ་དེ་ཚིག་ཡིན་ཡང་། །​ངག་གིས་</w:t>
      </w:r>
      <w:r>
        <w:rPr>
          <w:rStyle w:val="FootnoteReference"/>
        </w:rPr>
        <w:footnoteReference w:id="193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94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5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6"/>
      </w:r>
      <w:r>
        <w:t xml:space="preserve">ན་ཉེས་པ་མེད། །​བརྫུན་སྨྲར་</w:t>
      </w:r>
      <w:r>
        <w:rPr>
          <w:rStyle w:val="FootnoteReference"/>
        </w:rPr>
        <w:footnoteReference w:id="197"/>
      </w:r>
      <w:r>
        <w:t xml:space="preserve">གཏོགས་པའི་རབ་ཏུ་དབྱེ་བསྟན་ནས།</w:t>
      </w:r>
      <w:r>
        <w:rPr>
          <w:rStyle w:val="FootnoteReference"/>
        </w:rPr>
        <w:footnoteReference w:id="198"/>
      </w:r>
      <w:r>
        <w:t xml:space="preserve"> །​ད་ནི་བརྫུན་སྨྲའི་</w:t>
      </w:r>
      <w:r>
        <w:rPr>
          <w:rStyle w:val="FootnoteReference"/>
        </w:rPr>
        <w:footnoteReference w:id="199"/>
      </w:r>
      <w:r>
        <w:t xml:space="preserve">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200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201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202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203"/>
      </w:r>
      <w:r>
        <w:t xml:space="preserve">གྱུར་པ། །​དེ་ནི་ཡིད་ཀྱི་ཉེས་བྱས་ཡིན་གཞན་མིན། །​བརྫུན་དུ་</w:t>
      </w:r>
      <w:r>
        <w:rPr>
          <w:rStyle w:val="FootnoteReference"/>
        </w:rPr>
        <w:footnoteReference w:id="204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205"/>
      </w:r>
      <w:r>
        <w:t xml:space="preserve">སྦྱར་བའི་ཆང་། །​མྱོས་</w:t>
      </w:r>
      <w:r>
        <w:rPr>
          <w:rStyle w:val="FootnoteReference"/>
        </w:rPr>
        <w:footnoteReference w:id="206"/>
      </w:r>
      <w:r>
        <w:t xml:space="preserve">འགྱུར་རྩྭ་</w:t>
      </w:r>
      <w:r>
        <w:rPr>
          <w:rStyle w:val="FootnoteReference"/>
        </w:rPr>
        <w:footnoteReference w:id="207"/>
      </w:r>
      <w:r>
        <w:t xml:space="preserve">མཆོག་གིས་ཀྱང་བཏུང་</w:t>
      </w:r>
      <w:r>
        <w:rPr>
          <w:rStyle w:val="FootnoteReference"/>
        </w:rPr>
        <w:footnoteReference w:id="208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9"/>
      </w:r>
      <w:r>
        <w:t xml:space="preserve">ཀོ་ཏྲ་བ་ལ་སོགས་</w:t>
      </w:r>
      <w:r>
        <w:rPr>
          <w:rStyle w:val="FootnoteReference"/>
        </w:rPr>
        <w:footnoteReference w:id="210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11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12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13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14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15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16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7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8"/>
      </w:r>
      <w:r>
        <w:t xml:space="preserve">སྟེ་བསླབ་པའི་གཞི་ལྔ་བའོ།། །​།བྲོ་གར་གླུ་དང་རོལ་མོའི་</w:t>
      </w:r>
      <w:r>
        <w:rPr>
          <w:rStyle w:val="FootnoteReference"/>
        </w:rPr>
        <w:footnoteReference w:id="219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20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21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22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23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24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25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26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7"/>
      </w:r>
      <w:r>
        <w:t xml:space="preserve">ལ་སོགས་པ་</w:t>
      </w:r>
      <w:r>
        <w:rPr>
          <w:rStyle w:val="FootnoteReference"/>
        </w:rPr>
        <w:footnoteReference w:id="228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9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30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31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32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33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34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སམ་སྨྱག་</w:t>
      </w:r>
      <w:r>
        <w:rPr>
          <w:rStyle w:val="FootnoteReference"/>
        </w:rPr>
        <w:footnoteReference w:id="235"/>
      </w:r>
      <w:r>
        <w:t xml:space="preserve">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36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7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8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9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40"/>
      </w:r>
      <w:r>
        <w:t xml:space="preserve">ཉིད་དུ་བསྒོམ་པས་</w:t>
      </w:r>
      <w:r>
        <w:rPr>
          <w:rStyle w:val="FootnoteReference"/>
        </w:rPr>
        <w:footnoteReference w:id="241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42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43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44"/>
      </w:r>
      <w:r>
        <w:t xml:space="preserve">དག་ཏུ་གཉི་ག་དབང་།</w:t>
      </w:r>
      <w:r>
        <w:rPr>
          <w:rStyle w:val="FootnoteReference"/>
        </w:rPr>
        <w:footnoteReference w:id="245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46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7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8"/>
      </w:r>
      <w:r>
        <w:t xml:space="preserve">དང་པོ་སོགས་བཟུང་</w:t>
      </w:r>
      <w:r>
        <w:rPr>
          <w:rStyle w:val="FootnoteReference"/>
        </w:rPr>
        <w:footnoteReference w:id="249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</w:t>
      </w:r>
      <w:r>
        <w:rPr>
          <w:rStyle w:val="FootnoteReference"/>
        </w:rPr>
        <w:footnoteReference w:id="250"/>
      </w:r>
      <w:r>
        <w:t xml:space="preserve">ཟས་བཅས་</w:t>
      </w:r>
      <w:r>
        <w:rPr>
          <w:rStyle w:val="FootnoteReference"/>
        </w:rPr>
        <w:footnoteReference w:id="251"/>
      </w:r>
      <w:r>
        <w:t xml:space="preserve">བྱུང་ན་བོར་བྱས་ནས།</w:t>
      </w:r>
      <w:r>
        <w:rPr>
          <w:rStyle w:val="FootnoteReference"/>
        </w:rPr>
        <w:footnoteReference w:id="252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53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54"/>
      </w:r>
      <w:r>
        <w:t xml:space="preserve">དང་ཉ་</w:t>
      </w:r>
      <w:r>
        <w:rPr>
          <w:rStyle w:val="FootnoteReference"/>
        </w:rPr>
        <w:footnoteReference w:id="255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56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7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8"/>
      </w:r>
      <w:r>
        <w:t xml:space="preserve">སོགས་སྡོང་བུ།</w:t>
      </w:r>
      <w:r>
        <w:rPr>
          <w:rStyle w:val="FootnoteReference"/>
        </w:rPr>
        <w:footnoteReference w:id="259"/>
      </w:r>
      <w:r>
        <w:t xml:space="preserve"> །​ནིམ་པ་པ་ཏོ་ལ་སོགས་ལོ་མར་བཤད། །​མེ་ཏོག་ད་ཏ་ཀི་དང་བཤ་</w:t>
      </w:r>
      <w:r>
        <w:rPr>
          <w:rStyle w:val="FootnoteReference"/>
        </w:rPr>
        <w:footnoteReference w:id="260"/>
      </w:r>
      <w:r>
        <w:t xml:space="preserve">ཀ །​འབྲས་བུ་སྐྱུ་རུ་ན་ལེ་</w:t>
      </w:r>
      <w:r>
        <w:rPr>
          <w:rStyle w:val="FootnoteReference"/>
        </w:rPr>
        <w:footnoteReference w:id="261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62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63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64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65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66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7"/>
      </w:r>
      <w:r>
        <w:t xml:space="preserve">བཅོམ་སྟེ་ཟས་མི་</w:t>
      </w:r>
      <w:r>
        <w:rPr>
          <w:rStyle w:val="FootnoteReference"/>
        </w:rPr>
        <w:footnoteReference w:id="268"/>
      </w:r>
      <w:r>
        <w:t xml:space="preserve">བཟའ།</w:t>
      </w:r>
      <w:r>
        <w:rPr>
          <w:rStyle w:val="FootnoteReference"/>
        </w:rPr>
        <w:footnoteReference w:id="269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70"/>
      </w:r>
      <w:r>
        <w:t xml:space="preserve">ནི་ལྷག་མར་བྱས་པའི་</w:t>
      </w:r>
      <w:r>
        <w:rPr>
          <w:rStyle w:val="FootnoteReference"/>
        </w:rPr>
        <w:footnoteReference w:id="271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72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73"/>
      </w:r>
      <w:r>
        <w:t xml:space="preserve">ལ་རྐང་ཕྱོགས་མནན་ནས་</w:t>
      </w:r>
      <w:r>
        <w:rPr>
          <w:rStyle w:val="FootnoteReference"/>
        </w:rPr>
        <w:footnoteReference w:id="274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75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76"/>
      </w:r>
      <w:r>
        <w:t xml:space="preserve">ཐོབ་བ་བཟའ། །​འདིར་ནི་ནད་པ་རྣམས་ལ་བཀག་པ་</w:t>
      </w:r>
      <w:r>
        <w:rPr>
          <w:rStyle w:val="FootnoteReference"/>
        </w:rPr>
        <w:footnoteReference w:id="277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8"/>
      </w:r>
      <w:r>
        <w:t xml:space="preserve">གཅིག་གཞག །​</w:t>
      </w:r>
      <w:r>
        <w:rPr>
          <w:rStyle w:val="FootnoteReference"/>
        </w:rPr>
        <w:footnoteReference w:id="279"/>
      </w:r>
      <w:r>
        <w:t xml:space="preserve">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80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81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82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83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84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85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86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7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8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9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90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91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92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93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94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95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96"/>
      </w:r>
      <w:r>
        <w:t xml:space="preserve">ཁ་འམ་མགོ་ནི་ཅི་འདོད་བྲེག ་</w:t>
      </w:r>
      <w:r>
        <w:rPr>
          <w:rStyle w:val="FootnoteReference"/>
        </w:rPr>
        <w:footnoteReference w:id="297"/>
      </w:r>
      <w:r>
        <w:t xml:space="preserve">དེ་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8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9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300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301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302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ས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303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304"/>
      </w:r>
      <w:r>
        <w:t xml:space="preserve">གྱུར་ན་དལ་བུས་གཏང་བར་</w:t>
      </w:r>
      <w:r>
        <w:rPr>
          <w:rStyle w:val="FootnoteReference"/>
        </w:rPr>
        <w:footnoteReference w:id="305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306"/>
      </w:r>
      <w:r>
        <w:t xml:space="preserve">བདུན། །​ས་དེ་དག་ཀྱང་སོ་སོར་རིམ་པར་གཞག ་</w:t>
      </w:r>
      <w:r>
        <w:rPr>
          <w:rStyle w:val="FootnoteReference"/>
        </w:rPr>
        <w:footnoteReference w:id="307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8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9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10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11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12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13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14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15"/>
      </w:r>
      <w:r>
        <w:t xml:space="preserve">ཞེས་འདྲི་ནས།</w:t>
      </w:r>
      <w:r>
        <w:rPr>
          <w:rStyle w:val="FootnoteReference"/>
        </w:rPr>
        <w:footnoteReference w:id="316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7"/>
      </w:r>
      <w:r>
        <w:t xml:space="preserve">སྟོན་པའི་མི་</w:t>
      </w:r>
      <w:r>
        <w:rPr>
          <w:rStyle w:val="FootnoteReference"/>
        </w:rPr>
        <w:footnoteReference w:id="318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9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20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21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22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23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24"/>
      </w:r>
      <w:r>
        <w:t xml:space="preserve">བཅས་</w:t>
      </w:r>
      <w:r>
        <w:rPr>
          <w:rStyle w:val="FootnoteReference"/>
        </w:rPr>
        <w:footnoteReference w:id="325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26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7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8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</w:t>
      </w:r>
      <w:r>
        <w:rPr>
          <w:rStyle w:val="FootnoteReference"/>
        </w:rPr>
        <w:footnoteReference w:id="329"/>
      </w:r>
      <w:r>
        <w:t xml:space="preserve">ལགས་ཏེ་བདག །​ཡང་</w:t>
      </w:r>
      <w:r>
        <w:rPr>
          <w:rStyle w:val="FootnoteReference"/>
        </w:rPr>
        <w:footnoteReference w:id="330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31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32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33"/>
      </w:r>
      <w:r>
        <w:t xml:space="preserve">བྱས་ནས། །​ཤི་ཞིང་</w:t>
      </w:r>
      <w:r>
        <w:rPr>
          <w:rStyle w:val="FootnoteReference"/>
        </w:rPr>
        <w:footnoteReference w:id="334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35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36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7"/>
      </w:r>
      <w:r>
        <w:t xml:space="preserve">ནི་ཇི་སྐད་བསྟན་བཏོན་</w:t>
      </w:r>
      <w:r>
        <w:rPr>
          <w:rStyle w:val="FootnoteReference"/>
        </w:rPr>
        <w:footnoteReference w:id="338"/>
      </w:r>
      <w:r>
        <w:t xml:space="preserve">ནས། །​ངེས་པར་དཔྱད་པར་</w:t>
      </w:r>
      <w:r>
        <w:rPr>
          <w:rStyle w:val="FootnoteReference"/>
        </w:rPr>
        <w:footnoteReference w:id="339"/>
      </w:r>
      <w:r>
        <w:t xml:space="preserve">བྱ་ཕྱིར་གཞན་དག་བཀླག །​</w:t>
      </w:r>
      <w:r>
        <w:rPr>
          <w:rStyle w:val="FootnoteReference"/>
        </w:rPr>
        <w:footnoteReference w:id="340"/>
      </w:r>
      <w:r>
        <w:t xml:space="preserve">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41"/>
      </w:r>
      <w:r>
        <w:t xml:space="preserve">ཉེ་བའི་ཚིག་བྱ་སྟེ།</w:t>
      </w:r>
      <w:r>
        <w:rPr>
          <w:rStyle w:val="FootnoteReference"/>
        </w:rPr>
        <w:footnoteReference w:id="342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</w:t>
      </w:r>
      <w:r>
        <w:rPr>
          <w:rStyle w:val="FootnoteReference"/>
        </w:rPr>
        <w:footnoteReference w:id="343"/>
      </w:r>
      <w:r>
        <w:t xml:space="preserve">ལ་སྐྱེས་དེས་འཇིག་རྟེན་འདིའི།</w:t>
      </w:r>
      <w:r>
        <w:rPr>
          <w:rStyle w:val="FootnoteReference"/>
        </w:rPr>
        <w:footnoteReference w:id="344"/>
      </w:r>
      <w:r>
        <w:t xml:space="preserve">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བཞ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ཅོ་ནེ། སྡེ་དག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ྫུན་ཡིན་རྫུ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 རྫུན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ྨྱག་ ཅོ་ནེ། བྱས་པའམ་སྨྱག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ེགས་པ་ སྡེ་དག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ཀི་དང་བཤ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སུག་སྤྲེལ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27Z</dcterms:created>
  <dcterms:modified xsi:type="dcterms:W3CDTF">2023-09-09T03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